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BA332" w14:textId="77777777" w:rsidR="008A7E78" w:rsidRDefault="008A7E78" w:rsidP="005A5636">
      <w:pPr>
        <w:jc w:val="center"/>
        <w:rPr>
          <w:b/>
          <w:sz w:val="24"/>
          <w:szCs w:val="24"/>
        </w:rPr>
      </w:pPr>
    </w:p>
    <w:p w14:paraId="366086B0" w14:textId="77777777" w:rsidR="008A7E78" w:rsidRDefault="008A7E78" w:rsidP="005A5636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4DC55262" wp14:editId="25F66799">
            <wp:extent cx="1887538" cy="781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T-Dallas_tex_2colo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438" cy="79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D964" w14:textId="77777777" w:rsidR="005A5636" w:rsidRPr="005A53B2" w:rsidRDefault="008A7E78" w:rsidP="005A5636">
      <w:pPr>
        <w:jc w:val="center"/>
        <w:rPr>
          <w:b/>
          <w:sz w:val="28"/>
          <w:szCs w:val="28"/>
        </w:rPr>
      </w:pPr>
      <w:r w:rsidRPr="005A53B2">
        <w:rPr>
          <w:b/>
          <w:sz w:val="28"/>
          <w:szCs w:val="28"/>
        </w:rPr>
        <w:t xml:space="preserve">Master of </w:t>
      </w:r>
      <w:r w:rsidR="005A5E10">
        <w:rPr>
          <w:b/>
          <w:sz w:val="28"/>
          <w:szCs w:val="28"/>
        </w:rPr>
        <w:t>Business Administration – Healthcare Organization Leadership</w:t>
      </w:r>
    </w:p>
    <w:p w14:paraId="376FA7CC" w14:textId="77777777" w:rsidR="005A5636" w:rsidRDefault="005A5636" w:rsidP="005A563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ETTER OF INTEREST</w:t>
      </w:r>
    </w:p>
    <w:p w14:paraId="5185081D" w14:textId="77777777" w:rsidR="005A5636" w:rsidRPr="005A5636" w:rsidRDefault="005A5636" w:rsidP="005A5636">
      <w:pPr>
        <w:rPr>
          <w:b/>
          <w:sz w:val="24"/>
          <w:szCs w:val="24"/>
        </w:rPr>
      </w:pPr>
      <w:r w:rsidRPr="005A5636">
        <w:rPr>
          <w:b/>
          <w:sz w:val="24"/>
          <w:szCs w:val="24"/>
        </w:rPr>
        <w:t>Name: _________________________________</w:t>
      </w:r>
      <w:r w:rsidR="00A44863">
        <w:rPr>
          <w:b/>
          <w:sz w:val="24"/>
          <w:szCs w:val="24"/>
        </w:rPr>
        <w:t>________________________</w:t>
      </w:r>
    </w:p>
    <w:p w14:paraId="7795138D" w14:textId="77777777" w:rsidR="005A5636" w:rsidRPr="005A5636" w:rsidRDefault="005A5636" w:rsidP="005A5636">
      <w:pPr>
        <w:rPr>
          <w:b/>
          <w:sz w:val="24"/>
          <w:szCs w:val="24"/>
        </w:rPr>
      </w:pPr>
      <w:r w:rsidRPr="005A5636">
        <w:rPr>
          <w:b/>
          <w:sz w:val="24"/>
          <w:szCs w:val="24"/>
        </w:rPr>
        <w:t>Title:  __________________________________</w:t>
      </w:r>
      <w:r w:rsidR="00EA0FDF">
        <w:rPr>
          <w:b/>
          <w:sz w:val="24"/>
          <w:szCs w:val="24"/>
        </w:rPr>
        <w:t xml:space="preserve">      </w:t>
      </w:r>
      <w:r w:rsidR="00EA0FDF" w:rsidRPr="005A5636">
        <w:rPr>
          <w:b/>
          <w:sz w:val="24"/>
          <w:szCs w:val="24"/>
        </w:rPr>
        <w:t>Department:  ___________________________</w:t>
      </w:r>
      <w:r w:rsidR="00EA0FDF">
        <w:rPr>
          <w:b/>
          <w:sz w:val="24"/>
          <w:szCs w:val="24"/>
        </w:rPr>
        <w:t>_</w:t>
      </w:r>
    </w:p>
    <w:p w14:paraId="2D1C1251" w14:textId="77777777" w:rsidR="005A5636" w:rsidRPr="005A5636" w:rsidRDefault="005A5636" w:rsidP="005A5636">
      <w:pPr>
        <w:rPr>
          <w:b/>
          <w:sz w:val="24"/>
          <w:szCs w:val="24"/>
        </w:rPr>
      </w:pPr>
      <w:r w:rsidRPr="005A5636">
        <w:rPr>
          <w:b/>
          <w:sz w:val="24"/>
          <w:szCs w:val="24"/>
        </w:rPr>
        <w:t>Years of Management or other Relevant Experience:  _________</w:t>
      </w:r>
    </w:p>
    <w:p w14:paraId="28F77E46" w14:textId="77777777" w:rsidR="005A5636" w:rsidRDefault="0086405E" w:rsidP="005A5636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F124EE" wp14:editId="5622C22F">
                <wp:simplePos x="0" y="0"/>
                <wp:positionH relativeFrom="column">
                  <wp:posOffset>-133350</wp:posOffset>
                </wp:positionH>
                <wp:positionV relativeFrom="paragraph">
                  <wp:posOffset>304165</wp:posOffset>
                </wp:positionV>
                <wp:extent cx="7134225" cy="0"/>
                <wp:effectExtent l="9525" t="12065" r="9525" b="698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4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8D36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10.5pt;margin-top:23.95pt;width:561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"/>
            </w:pict>
          </mc:Fallback>
        </mc:AlternateContent>
      </w:r>
      <w:r w:rsidR="00A44863">
        <w:rPr>
          <w:b/>
          <w:sz w:val="24"/>
          <w:szCs w:val="24"/>
        </w:rPr>
        <w:t xml:space="preserve">Highest </w:t>
      </w:r>
      <w:r w:rsidR="005A5636" w:rsidRPr="005A5636">
        <w:rPr>
          <w:b/>
          <w:sz w:val="24"/>
          <w:szCs w:val="24"/>
        </w:rPr>
        <w:t>Degree</w:t>
      </w:r>
      <w:r w:rsidR="00A44863">
        <w:rPr>
          <w:b/>
          <w:sz w:val="24"/>
          <w:szCs w:val="24"/>
        </w:rPr>
        <w:t>:  ___________   Obtained from:  _____________________________</w:t>
      </w:r>
      <w:proofErr w:type="gramStart"/>
      <w:r w:rsidR="00A44863">
        <w:rPr>
          <w:b/>
          <w:sz w:val="24"/>
          <w:szCs w:val="24"/>
        </w:rPr>
        <w:t>_  Year</w:t>
      </w:r>
      <w:proofErr w:type="gramEnd"/>
      <w:r w:rsidR="00A44863">
        <w:rPr>
          <w:b/>
          <w:sz w:val="24"/>
          <w:szCs w:val="24"/>
        </w:rPr>
        <w:t>:  __________</w:t>
      </w:r>
    </w:p>
    <w:p w14:paraId="39B41CE5" w14:textId="77777777" w:rsidR="005A5636" w:rsidRPr="005A5636" w:rsidRDefault="0086405E" w:rsidP="005A5636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806B81" wp14:editId="6FA8F2F3">
                <wp:simplePos x="0" y="0"/>
                <wp:positionH relativeFrom="column">
                  <wp:posOffset>-133350</wp:posOffset>
                </wp:positionH>
                <wp:positionV relativeFrom="paragraph">
                  <wp:posOffset>6228715</wp:posOffset>
                </wp:positionV>
                <wp:extent cx="7134225" cy="314325"/>
                <wp:effectExtent l="9525" t="9525" r="9525" b="952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4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D523B" w14:textId="77777777" w:rsidR="005A5636" w:rsidRPr="00A80925" w:rsidRDefault="005A5636">
                            <w:pPr>
                              <w:rPr>
                                <w:b/>
                              </w:rPr>
                            </w:pPr>
                            <w:r w:rsidRPr="00A80925">
                              <w:rPr>
                                <w:b/>
                              </w:rPr>
                              <w:t>Please return</w:t>
                            </w:r>
                            <w:r w:rsidR="00A80925">
                              <w:rPr>
                                <w:b/>
                              </w:rPr>
                              <w:t xml:space="preserve"> completed form to William Behrendt, VP Human Resources</w:t>
                            </w:r>
                            <w:r w:rsidR="00D90DDB">
                              <w:rPr>
                                <w:b/>
                              </w:rPr>
                              <w:t xml:space="preserve"> by June 30,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806B8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0.5pt;margin-top:490.45pt;width:561.7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">
                <v:textbox>
                  <w:txbxContent>
                    <w:p w14:paraId="3F7D523B" w14:textId="77777777" w:rsidR="005A5636" w:rsidRPr="00A80925" w:rsidRDefault="005A5636">
                      <w:pPr>
                        <w:rPr>
                          <w:b/>
                        </w:rPr>
                      </w:pPr>
                      <w:r w:rsidRPr="00A80925">
                        <w:rPr>
                          <w:b/>
                        </w:rPr>
                        <w:t>Please return</w:t>
                      </w:r>
                      <w:r w:rsidR="00A80925">
                        <w:rPr>
                          <w:b/>
                        </w:rPr>
                        <w:t xml:space="preserve"> completed form to William Behrendt, VP Human Resources</w:t>
                      </w:r>
                      <w:r w:rsidR="00D90DDB">
                        <w:rPr>
                          <w:b/>
                        </w:rPr>
                        <w:t xml:space="preserve"> by June 30, 2015</w:t>
                      </w:r>
                    </w:p>
                  </w:txbxContent>
                </v:textbox>
              </v:shape>
            </w:pict>
          </mc:Fallback>
        </mc:AlternateContent>
      </w:r>
      <w:r w:rsidR="005A5636" w:rsidRPr="005A5636">
        <w:rPr>
          <w:b/>
          <w:sz w:val="24"/>
          <w:szCs w:val="24"/>
        </w:rPr>
        <w:t xml:space="preserve">Please explain below your reasons for your interest in the UTD </w:t>
      </w:r>
      <w:proofErr w:type="spellStart"/>
      <w:r w:rsidR="005A5636" w:rsidRPr="005A5636">
        <w:rPr>
          <w:b/>
          <w:sz w:val="24"/>
          <w:szCs w:val="24"/>
        </w:rPr>
        <w:t>Masters</w:t>
      </w:r>
      <w:proofErr w:type="spellEnd"/>
      <w:r w:rsidR="005A5636" w:rsidRPr="005A5636">
        <w:rPr>
          <w:b/>
          <w:sz w:val="24"/>
          <w:szCs w:val="24"/>
        </w:rPr>
        <w:t xml:space="preserve"> Program.</w:t>
      </w:r>
      <w:r w:rsidR="005A5636">
        <w:rPr>
          <w:b/>
          <w:sz w:val="24"/>
          <w:szCs w:val="24"/>
        </w:rPr>
        <w:t xml:space="preserve">  Specifically describe why you would be a good candidate, your career goals, and how you would apply the learning gained through this program:</w:t>
      </w:r>
    </w:p>
    <w:sectPr w:rsidR="005A5636" w:rsidRPr="005A5636" w:rsidSect="005A563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tTA2sjS2MDS2NDRR0lEKTi0uzszPAykwqgUAjhL/ICwAAAA="/>
  </w:docVars>
  <w:rsids>
    <w:rsidRoot w:val="005A5636"/>
    <w:rsid w:val="0001193E"/>
    <w:rsid w:val="0008408E"/>
    <w:rsid w:val="001B31E7"/>
    <w:rsid w:val="00327A1A"/>
    <w:rsid w:val="00343BD6"/>
    <w:rsid w:val="00526D63"/>
    <w:rsid w:val="005A1EE5"/>
    <w:rsid w:val="005A53B2"/>
    <w:rsid w:val="005A5636"/>
    <w:rsid w:val="005A5E10"/>
    <w:rsid w:val="005F0550"/>
    <w:rsid w:val="006A264F"/>
    <w:rsid w:val="0086405E"/>
    <w:rsid w:val="008A7E78"/>
    <w:rsid w:val="008E5995"/>
    <w:rsid w:val="00945319"/>
    <w:rsid w:val="00A44863"/>
    <w:rsid w:val="00A64AAB"/>
    <w:rsid w:val="00A80925"/>
    <w:rsid w:val="00AC228B"/>
    <w:rsid w:val="00BA0759"/>
    <w:rsid w:val="00C073EA"/>
    <w:rsid w:val="00CE0BA9"/>
    <w:rsid w:val="00D61CA5"/>
    <w:rsid w:val="00D81CBA"/>
    <w:rsid w:val="00D90DDB"/>
    <w:rsid w:val="00EA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6D73F"/>
  <w15:docId w15:val="{6F8441EE-AFFD-4F9C-BD3A-1259B7424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outhwestern Medical Center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user</dc:creator>
  <cp:lastModifiedBy>Groll, Lorraine</cp:lastModifiedBy>
  <cp:revision>2</cp:revision>
  <dcterms:created xsi:type="dcterms:W3CDTF">2023-01-04T22:33:00Z</dcterms:created>
  <dcterms:modified xsi:type="dcterms:W3CDTF">2023-01-04T22:33:00Z</dcterms:modified>
</cp:coreProperties>
</file>